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92DC04" w14:textId="6C170E07" w:rsidR="00C77E0C" w:rsidRPr="00B90B76" w:rsidRDefault="00B90B76" w:rsidP="00B90B76">
      <w:pPr>
        <w:pStyle w:val="a3"/>
        <w:jc w:val="center"/>
        <w:rPr>
          <w:b/>
          <w:bCs/>
        </w:rPr>
      </w:pPr>
      <w:r w:rsidRPr="00B90B76">
        <w:rPr>
          <w:b/>
          <w:bCs/>
        </w:rPr>
        <w:t>ΓΕΩΠΟΝΙΚΟ ΠΑΝΕΠΙΣΤΗΜΙΟ ΑΘΗΝΩΝ</w:t>
      </w:r>
    </w:p>
    <w:p w14:paraId="4B821ABA" w14:textId="1A98CD9A" w:rsidR="00B90B76" w:rsidRPr="00B90B76" w:rsidRDefault="00B90B76" w:rsidP="00B90B76">
      <w:pPr>
        <w:pStyle w:val="a3"/>
        <w:jc w:val="center"/>
        <w:rPr>
          <w:b/>
          <w:bCs/>
        </w:rPr>
      </w:pPr>
      <w:r w:rsidRPr="00B90B76">
        <w:rPr>
          <w:b/>
          <w:bCs/>
        </w:rPr>
        <w:t>ΣΧΟΛΗ ΕΠΙΣΤΗΜΩΝ ΤΩΝ ΦΥΤΩΝ</w:t>
      </w:r>
    </w:p>
    <w:p w14:paraId="73143FBE" w14:textId="5D588FAA" w:rsidR="00B90B76" w:rsidRPr="00B90B76" w:rsidRDefault="00B90B76" w:rsidP="00B90B76">
      <w:pPr>
        <w:pStyle w:val="a3"/>
        <w:jc w:val="center"/>
        <w:rPr>
          <w:b/>
          <w:bCs/>
        </w:rPr>
      </w:pPr>
      <w:r w:rsidRPr="00B90B76">
        <w:rPr>
          <w:b/>
          <w:bCs/>
        </w:rPr>
        <w:t>Τ</w:t>
      </w:r>
      <w:r w:rsidR="000A6862">
        <w:rPr>
          <w:b/>
          <w:bCs/>
        </w:rPr>
        <w:t>Μ</w:t>
      </w:r>
      <w:r w:rsidRPr="00B90B76">
        <w:rPr>
          <w:b/>
          <w:bCs/>
        </w:rPr>
        <w:t>ΗΜΑ ΕΠΙΣΤΗΜΗΣ ΦΥΤΙΚΗΣ ΠΑΡΑΓΩΓΗΣ</w:t>
      </w:r>
    </w:p>
    <w:p w14:paraId="5952044D" w14:textId="44BB68D8" w:rsidR="00B90B76" w:rsidRDefault="00B90B76" w:rsidP="00B90B76">
      <w:pPr>
        <w:pStyle w:val="a3"/>
        <w:jc w:val="center"/>
        <w:rPr>
          <w:b/>
          <w:bCs/>
        </w:rPr>
      </w:pPr>
      <w:r w:rsidRPr="00B90B76">
        <w:rPr>
          <w:b/>
          <w:bCs/>
        </w:rPr>
        <w:t xml:space="preserve">ΤΟΜΕΑΣ </w:t>
      </w:r>
      <w:r w:rsidR="006C71FA">
        <w:rPr>
          <w:b/>
          <w:bCs/>
        </w:rPr>
        <w:t>ΔΕΝΔΡΟΚΟΜΙΑΣ - ΑΜΠΕΛΟΥΡΓΙΑΣ</w:t>
      </w:r>
    </w:p>
    <w:p w14:paraId="2D950CD6" w14:textId="77777777" w:rsidR="0057079C" w:rsidRDefault="0057079C" w:rsidP="00B90B76">
      <w:pPr>
        <w:pStyle w:val="a3"/>
        <w:jc w:val="center"/>
        <w:rPr>
          <w:b/>
          <w:bCs/>
        </w:rPr>
      </w:pPr>
    </w:p>
    <w:p w14:paraId="7DA5EDD9" w14:textId="1C1BC45D" w:rsidR="00B90B76" w:rsidRDefault="0057079C" w:rsidP="0057079C">
      <w:pPr>
        <w:pStyle w:val="a3"/>
        <w:jc w:val="right"/>
      </w:pPr>
      <w:r w:rsidRPr="0057079C">
        <w:t>Αθήνα 1</w:t>
      </w:r>
      <w:r w:rsidR="006C71FA">
        <w:t>7</w:t>
      </w:r>
      <w:r w:rsidRPr="0057079C">
        <w:t>/6/2022</w:t>
      </w:r>
    </w:p>
    <w:p w14:paraId="6CA65765" w14:textId="77777777" w:rsidR="0057079C" w:rsidRPr="0057079C" w:rsidRDefault="0057079C" w:rsidP="0057079C">
      <w:pPr>
        <w:pStyle w:val="a3"/>
        <w:jc w:val="right"/>
      </w:pPr>
    </w:p>
    <w:p w14:paraId="356A9E78" w14:textId="5A4D0C94" w:rsidR="00B90B76" w:rsidRDefault="00B90B76" w:rsidP="00B90B76">
      <w:pPr>
        <w:pStyle w:val="a3"/>
      </w:pPr>
      <w:r>
        <w:t>Προς</w:t>
      </w:r>
      <w:r w:rsidRPr="00B90B76">
        <w:t xml:space="preserve">: </w:t>
      </w:r>
      <w:r>
        <w:t xml:space="preserve">Τα μέλη του εκλεκτορικού σώματος του Τομέα </w:t>
      </w:r>
      <w:r w:rsidR="006C71FA">
        <w:t xml:space="preserve">ΔΕΝΔΡΟΚΟΜΙΑΣ – ΑΜΠΕΛΟΥΡΓΙΑΣ </w:t>
      </w:r>
      <w:r>
        <w:t>για την εκλογή Δ/</w:t>
      </w:r>
      <w:proofErr w:type="spellStart"/>
      <w:r>
        <w:t>ντή</w:t>
      </w:r>
      <w:proofErr w:type="spellEnd"/>
      <w:r>
        <w:t xml:space="preserve"> Τομέα</w:t>
      </w:r>
    </w:p>
    <w:p w14:paraId="42C115CE" w14:textId="4EE1C6C7" w:rsidR="00B90B76" w:rsidRDefault="00B90B76" w:rsidP="00B90B76">
      <w:pPr>
        <w:pStyle w:val="a3"/>
      </w:pPr>
      <w:proofErr w:type="spellStart"/>
      <w:r>
        <w:t>Κοιν</w:t>
      </w:r>
      <w:proofErr w:type="spellEnd"/>
      <w:r w:rsidRPr="00B90B76">
        <w:t xml:space="preserve">: </w:t>
      </w:r>
      <w:r>
        <w:tab/>
      </w:r>
      <w:r w:rsidRPr="00B90B76">
        <w:t xml:space="preserve">1. </w:t>
      </w:r>
      <w:r>
        <w:t>Γραμματεία του Τμήματος Επιστήμης Φυτικής Παραγωγής</w:t>
      </w:r>
    </w:p>
    <w:p w14:paraId="30A46E91" w14:textId="4080010F" w:rsidR="00B90B76" w:rsidRDefault="00B90B76" w:rsidP="00B90B76">
      <w:pPr>
        <w:pStyle w:val="a3"/>
        <w:ind w:firstLine="720"/>
      </w:pPr>
      <w:r>
        <w:t>2. Πρόεδρο του Τμήματος Επιστήμης Φυτικής Παραγωγής</w:t>
      </w:r>
    </w:p>
    <w:p w14:paraId="09B5631C" w14:textId="3247021A" w:rsidR="00B90B76" w:rsidRDefault="00B90B76" w:rsidP="00B90B76">
      <w:pPr>
        <w:pStyle w:val="a3"/>
        <w:ind w:firstLine="720"/>
      </w:pPr>
      <w:r>
        <w:t>3. Κοσμήτορα της Σχολής Επιστημών των Φυτών</w:t>
      </w:r>
    </w:p>
    <w:p w14:paraId="69286C78" w14:textId="3C8E22D7" w:rsidR="00D50724" w:rsidRDefault="00D50724" w:rsidP="00B90B76">
      <w:pPr>
        <w:pStyle w:val="a3"/>
        <w:ind w:firstLine="720"/>
      </w:pPr>
      <w:r>
        <w:t>4. Διεύθυνση Διοικητικού (Τμήμα Α Προσωπικού, Τμήμα Δ Διοικητικής Μέριμνας</w:t>
      </w:r>
      <w:r w:rsidR="006C71FA">
        <w:t>)</w:t>
      </w:r>
    </w:p>
    <w:p w14:paraId="69A485CC" w14:textId="1BE31047" w:rsidR="00D50724" w:rsidRDefault="00D50724" w:rsidP="00B90B76">
      <w:pPr>
        <w:pStyle w:val="a3"/>
        <w:ind w:firstLine="720"/>
      </w:pPr>
      <w:r>
        <w:t>5. Διευθυντή Τομέα</w:t>
      </w:r>
    </w:p>
    <w:p w14:paraId="70F44157" w14:textId="6E66F5F0" w:rsidR="00D50724" w:rsidRDefault="00D50724" w:rsidP="00B90B76">
      <w:pPr>
        <w:pStyle w:val="a3"/>
        <w:ind w:firstLine="720"/>
      </w:pPr>
      <w:r>
        <w:t>6. Γραμματέα Τομέα</w:t>
      </w:r>
    </w:p>
    <w:p w14:paraId="23BC83F2" w14:textId="121EAC97" w:rsidR="00D50724" w:rsidRDefault="00D50724" w:rsidP="00D50724">
      <w:pPr>
        <w:pStyle w:val="a3"/>
        <w:jc w:val="both"/>
      </w:pPr>
    </w:p>
    <w:p w14:paraId="3DCFCFE2" w14:textId="16790A55" w:rsidR="00D50724" w:rsidRDefault="00D50724" w:rsidP="00D50724">
      <w:pPr>
        <w:pStyle w:val="a3"/>
        <w:jc w:val="both"/>
      </w:pPr>
      <w:r>
        <w:t>Θέμα</w:t>
      </w:r>
      <w:r w:rsidRPr="0085318E">
        <w:t xml:space="preserve">: </w:t>
      </w:r>
      <w:r w:rsidR="0085318E">
        <w:t>«Ανακήρυξη υποψηφίων για την εκλογή Δ/</w:t>
      </w:r>
      <w:proofErr w:type="spellStart"/>
      <w:r w:rsidR="0085318E">
        <w:t>ντή</w:t>
      </w:r>
      <w:proofErr w:type="spellEnd"/>
      <w:r w:rsidR="0085318E">
        <w:t xml:space="preserve"> του Τομέα </w:t>
      </w:r>
      <w:r w:rsidR="006C71FA">
        <w:t>Δενδροκομίας-Αμπελουργίας</w:t>
      </w:r>
      <w:r w:rsidR="0085318E">
        <w:t>»</w:t>
      </w:r>
    </w:p>
    <w:p w14:paraId="48435016" w14:textId="596428CB" w:rsidR="0085318E" w:rsidRDefault="0085318E" w:rsidP="00D50724">
      <w:pPr>
        <w:pStyle w:val="a3"/>
        <w:jc w:val="both"/>
      </w:pPr>
    </w:p>
    <w:p w14:paraId="727DD48D" w14:textId="604BDD9F" w:rsidR="0085318E" w:rsidRDefault="0085318E" w:rsidP="00D50724">
      <w:pPr>
        <w:pStyle w:val="a3"/>
        <w:jc w:val="both"/>
      </w:pPr>
      <w:r>
        <w:t xml:space="preserve">Θα θέλαμε να σας ενημερώσουμε ότι η Εφορευτική </w:t>
      </w:r>
      <w:r w:rsidR="00F128E0">
        <w:t xml:space="preserve">Επιτροπή </w:t>
      </w:r>
      <w:r w:rsidR="000A6862">
        <w:t xml:space="preserve">που ορίσθηκε για την εκλογή ανάδειξης Διευθυντή του Τομέα </w:t>
      </w:r>
      <w:r w:rsidR="006C71FA">
        <w:t>Δενδροκομίας-Αμπελουργίας</w:t>
      </w:r>
      <w:r w:rsidR="004A0ECB" w:rsidRPr="004A0ECB">
        <w:t xml:space="preserve"> </w:t>
      </w:r>
      <w:r w:rsidR="004A0ECB">
        <w:t>(έγγραφο 57</w:t>
      </w:r>
      <w:r w:rsidR="004A0ECB" w:rsidRPr="004A0ECB">
        <w:t>3</w:t>
      </w:r>
      <w:r w:rsidR="004A0ECB">
        <w:t xml:space="preserve"> / 08-06- 2022 της Γραμματείας του Τμήματος Επιστήμης Φυτικής Παραγωγής),</w:t>
      </w:r>
      <w:r w:rsidR="000A6862">
        <w:t xml:space="preserve">, λαμβάνοντας υπόψη το </w:t>
      </w:r>
      <w:proofErr w:type="spellStart"/>
      <w:r w:rsidR="000A6862">
        <w:t>υπ’αριθμ</w:t>
      </w:r>
      <w:proofErr w:type="spellEnd"/>
      <w:r w:rsidR="000A6862">
        <w:t>. έγγραφο 52</w:t>
      </w:r>
      <w:r w:rsidR="004A0ECB" w:rsidRPr="004A0ECB">
        <w:t>5</w:t>
      </w:r>
      <w:r w:rsidR="000A6862">
        <w:t xml:space="preserve"> / </w:t>
      </w:r>
      <w:r w:rsidR="000A6862" w:rsidRPr="000A6862">
        <w:t>18-05-2022</w:t>
      </w:r>
      <w:r w:rsidR="000A6862">
        <w:t xml:space="preserve"> της Γραμματείας του Τμήματος Επιστήμης Φυτικής Παραγωγής</w:t>
      </w:r>
      <w:r w:rsidR="005D0529">
        <w:t xml:space="preserve"> για την προκήρυξη των εκλογών, τις αιτήσεις των υποψηφίων και την κείμενη νομοθεσία</w:t>
      </w:r>
      <w:r w:rsidR="005D0529" w:rsidRPr="005D0529">
        <w:t>:</w:t>
      </w:r>
    </w:p>
    <w:p w14:paraId="774A0994" w14:textId="77777777" w:rsidR="007F67D5" w:rsidRDefault="007F67D5" w:rsidP="007F67D5">
      <w:pPr>
        <w:pStyle w:val="a3"/>
        <w:jc w:val="both"/>
      </w:pPr>
    </w:p>
    <w:p w14:paraId="6307E95B" w14:textId="6CD5E7AA" w:rsidR="00B90B76" w:rsidRDefault="005D0529" w:rsidP="007F67D5">
      <w:pPr>
        <w:pStyle w:val="a3"/>
        <w:jc w:val="both"/>
      </w:pPr>
      <w:r>
        <w:t>Κρίνει σύννομη την υποψηφιότητα τ</w:t>
      </w:r>
      <w:r w:rsidR="006C71FA">
        <w:t>ης</w:t>
      </w:r>
      <w:r>
        <w:t xml:space="preserve"> </w:t>
      </w:r>
      <w:proofErr w:type="spellStart"/>
      <w:r>
        <w:t>κ</w:t>
      </w:r>
      <w:r w:rsidR="006C71FA">
        <w:t>ας</w:t>
      </w:r>
      <w:proofErr w:type="spellEnd"/>
      <w:r>
        <w:t xml:space="preserve">. </w:t>
      </w:r>
      <w:r w:rsidR="006C71FA">
        <w:t>Μπινιάρη Κατερίνας</w:t>
      </w:r>
      <w:r w:rsidR="00EF5DB9">
        <w:t>, Αν. Καθηγ</w:t>
      </w:r>
      <w:r w:rsidR="006C71FA">
        <w:t>ήτριας</w:t>
      </w:r>
      <w:r w:rsidR="00EF5DB9">
        <w:t xml:space="preserve">, για τη θέση του Διευθυντή του Τομέα </w:t>
      </w:r>
      <w:r w:rsidR="006C71FA">
        <w:t>Δενδροκομίας-Αμπελουργίας</w:t>
      </w:r>
      <w:r w:rsidR="006C71FA">
        <w:t>.</w:t>
      </w:r>
    </w:p>
    <w:p w14:paraId="42271455" w14:textId="6E5E7C8E" w:rsidR="007F67D5" w:rsidRDefault="007F67D5" w:rsidP="007F67D5">
      <w:pPr>
        <w:pStyle w:val="a3"/>
        <w:jc w:val="both"/>
      </w:pPr>
    </w:p>
    <w:p w14:paraId="39DD554A" w14:textId="7B1DBB8A" w:rsidR="007F67D5" w:rsidRDefault="007F67D5" w:rsidP="007F67D5">
      <w:pPr>
        <w:pStyle w:val="a3"/>
        <w:jc w:val="both"/>
      </w:pPr>
    </w:p>
    <w:p w14:paraId="3EB09E29" w14:textId="6C50E76C" w:rsidR="007F67D5" w:rsidRDefault="007F67D5" w:rsidP="007F67D5">
      <w:pPr>
        <w:pStyle w:val="a3"/>
        <w:jc w:val="both"/>
      </w:pPr>
      <w:r>
        <w:t>Συνεπώς, σύμφωνα με το έγγραφο 52</w:t>
      </w:r>
      <w:r w:rsidR="004A0ECB">
        <w:rPr>
          <w:lang w:val="en-US"/>
        </w:rPr>
        <w:t>5</w:t>
      </w:r>
      <w:bookmarkStart w:id="0" w:name="_GoBack"/>
      <w:bookmarkEnd w:id="0"/>
      <w:r>
        <w:t xml:space="preserve"> / </w:t>
      </w:r>
      <w:r w:rsidRPr="000A6862">
        <w:t>18-05-2022</w:t>
      </w:r>
      <w:r>
        <w:t xml:space="preserve"> της Γραμματείας του Τμήματος Επιστήμης Φυτικής Παραγωγής, σας καλούμε να συμμετάσχετε στη διαδικασία της ψηφοφορίας στις </w:t>
      </w:r>
      <w:r w:rsidRPr="007F67D5">
        <w:t>22-06-2022, ημέρα Τετάρτη, από 10:00 έως 12:00</w:t>
      </w:r>
      <w:r>
        <w:t>.</w:t>
      </w:r>
    </w:p>
    <w:p w14:paraId="2B395C24" w14:textId="61C6314D" w:rsidR="007F67D5" w:rsidRDefault="007F67D5" w:rsidP="007F67D5">
      <w:pPr>
        <w:pStyle w:val="a3"/>
        <w:jc w:val="both"/>
      </w:pPr>
      <w:r w:rsidRPr="007F67D5">
        <w:t xml:space="preserve">Οι εκλογές θα διεξαχθούν  σύμφωνα με την υπ’ </w:t>
      </w:r>
      <w:proofErr w:type="spellStart"/>
      <w:r w:rsidRPr="007F67D5">
        <w:t>αριθμ</w:t>
      </w:r>
      <w:proofErr w:type="spellEnd"/>
      <w:r w:rsidRPr="007F67D5">
        <w:t>. 147080/Ζ1/16.11.2021 ΚΥΑ (ΦΕΚ 5364/Β’/19.11.2021) με θέμα: «Καθορισμός του τρόπου διεξαγωγής της ηλεκτρονικής ψηφοφορίας των εκλογικών διαδικασιών των οργάνων των Α.Ε.Ι. – Ρύθμιση των τεχνικών ή οργανωτικών μέτρων σχετικά με τη διεξαγωγή της διαδικασίας και την προστασία των δεδομένων προσωπικού χαρακτήρα»</w:t>
      </w:r>
      <w:r>
        <w:t>.</w:t>
      </w:r>
    </w:p>
    <w:p w14:paraId="0B5E4D37" w14:textId="745E3B27" w:rsidR="007F67D5" w:rsidRDefault="00911FFC" w:rsidP="007F67D5">
      <w:pPr>
        <w:pStyle w:val="a3"/>
        <w:jc w:val="both"/>
      </w:pPr>
      <w:r>
        <w:t xml:space="preserve">Η παρούσα </w:t>
      </w:r>
      <w:r w:rsidR="0027141A">
        <w:t>προκήρυξη να αναρτηθεί στην ιστοσελίδα του Πανεπιστημίου στο πεδίο «Εκλογές», στις «Ανακοινώσεις» του Τμήματος Επιστήμης Φυτικής Παραγωγής και να σταλεί μέσω ηλεκτρονικού ταχυδρομείου σε όλα τα μέλη ΔΕΠ, του Τομέα Φυτοπροστασίας και Περιβάλλοντος.</w:t>
      </w:r>
    </w:p>
    <w:p w14:paraId="5E102ECB" w14:textId="2DE003AE" w:rsidR="0027141A" w:rsidRDefault="0027141A" w:rsidP="007F67D5">
      <w:pPr>
        <w:pStyle w:val="a3"/>
        <w:jc w:val="both"/>
      </w:pPr>
    </w:p>
    <w:p w14:paraId="05F9ED33" w14:textId="1FC4B69D" w:rsidR="0027141A" w:rsidRDefault="0027141A" w:rsidP="0027141A">
      <w:pPr>
        <w:pStyle w:val="a3"/>
        <w:jc w:val="center"/>
      </w:pPr>
      <w:r>
        <w:t>Η Εφορευτική Επιτροπή</w:t>
      </w:r>
    </w:p>
    <w:p w14:paraId="589E5F67" w14:textId="4EBEDF5D" w:rsidR="0027141A" w:rsidRDefault="0027141A" w:rsidP="0027141A">
      <w:pPr>
        <w:pStyle w:val="a3"/>
        <w:jc w:val="center"/>
      </w:pPr>
    </w:p>
    <w:p w14:paraId="0B8BD0AD" w14:textId="2AE4AC99" w:rsidR="0027141A" w:rsidRDefault="0027141A" w:rsidP="0027141A">
      <w:pPr>
        <w:pStyle w:val="a3"/>
        <w:jc w:val="center"/>
      </w:pPr>
      <w:r>
        <w:t>*</w:t>
      </w:r>
    </w:p>
    <w:p w14:paraId="21BE25AD" w14:textId="16B82B40" w:rsidR="0027141A" w:rsidRDefault="0027141A" w:rsidP="0027141A">
      <w:pPr>
        <w:pStyle w:val="a3"/>
        <w:jc w:val="center"/>
      </w:pPr>
    </w:p>
    <w:p w14:paraId="32600214" w14:textId="494B0BA6" w:rsidR="0027141A" w:rsidRDefault="006C71FA" w:rsidP="0027141A">
      <w:pPr>
        <w:pStyle w:val="a3"/>
      </w:pPr>
      <w:r>
        <w:t>Πέτρος Α. Ρούσσος</w:t>
      </w:r>
      <w:r w:rsidR="0027141A">
        <w:t xml:space="preserve">                                     </w:t>
      </w:r>
      <w:r>
        <w:t>Ιωάννης Παπαδάκης</w:t>
      </w:r>
      <w:r w:rsidR="0027141A">
        <w:t xml:space="preserve">               </w:t>
      </w:r>
      <w:proofErr w:type="spellStart"/>
      <w:r>
        <w:t>Μαριτίνα</w:t>
      </w:r>
      <w:proofErr w:type="spellEnd"/>
      <w:r>
        <w:t xml:space="preserve"> </w:t>
      </w:r>
      <w:proofErr w:type="spellStart"/>
      <w:r>
        <w:t>Σταυρακάκη</w:t>
      </w:r>
      <w:proofErr w:type="spellEnd"/>
    </w:p>
    <w:p w14:paraId="088AD46F" w14:textId="61A5CD1D" w:rsidR="0027141A" w:rsidRDefault="006C71FA" w:rsidP="0027141A">
      <w:pPr>
        <w:pStyle w:val="a3"/>
      </w:pPr>
      <w:r>
        <w:t>Καθηγητής</w:t>
      </w:r>
      <w:r w:rsidR="008128BA">
        <w:t xml:space="preserve">                                                       Αν. Καθηγητής                      </w:t>
      </w:r>
      <w:proofErr w:type="spellStart"/>
      <w:r>
        <w:t>Επικ</w:t>
      </w:r>
      <w:proofErr w:type="spellEnd"/>
      <w:r>
        <w:t>. Καθηγήτρια</w:t>
      </w:r>
    </w:p>
    <w:p w14:paraId="22EE519D" w14:textId="2BBDB407" w:rsidR="008128BA" w:rsidRDefault="008128BA" w:rsidP="0027141A">
      <w:pPr>
        <w:pStyle w:val="a3"/>
      </w:pPr>
    </w:p>
    <w:p w14:paraId="27B028AB" w14:textId="320245A5" w:rsidR="008128BA" w:rsidRPr="00B90B76" w:rsidRDefault="008128BA" w:rsidP="0027141A">
      <w:pPr>
        <w:pStyle w:val="a3"/>
      </w:pPr>
      <w:r>
        <w:t>(* Οι υπογραφές έχουν τεθεί στο πρωτότυπο που τηρείται στο αρχείο του Τμήματος)</w:t>
      </w:r>
    </w:p>
    <w:sectPr w:rsidR="008128BA" w:rsidRPr="00B90B7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AlIGJgaW5obmpko6SsGpxcWZ+XkgBYa1AC630u0sAAAA"/>
  </w:docVars>
  <w:rsids>
    <w:rsidRoot w:val="00B90B76"/>
    <w:rsid w:val="000A6862"/>
    <w:rsid w:val="0027141A"/>
    <w:rsid w:val="004A0ECB"/>
    <w:rsid w:val="0057079C"/>
    <w:rsid w:val="005D0529"/>
    <w:rsid w:val="00694DAF"/>
    <w:rsid w:val="006C71FA"/>
    <w:rsid w:val="007F67D5"/>
    <w:rsid w:val="008128BA"/>
    <w:rsid w:val="0085318E"/>
    <w:rsid w:val="00911FFC"/>
    <w:rsid w:val="00B90B76"/>
    <w:rsid w:val="00C77E0C"/>
    <w:rsid w:val="00D50724"/>
    <w:rsid w:val="00EF5DB9"/>
    <w:rsid w:val="00F128E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8B009"/>
  <w15:chartTrackingRefBased/>
  <w15:docId w15:val="{713A2A27-9298-4484-B303-5E465B0F1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90B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49</Words>
  <Characters>1992</Characters>
  <Application>Microsoft Office Word</Application>
  <DocSecurity>0</DocSecurity>
  <Lines>16</Lines>
  <Paragraphs>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iris Tjamos</dc:creator>
  <cp:keywords/>
  <dc:description/>
  <cp:lastModifiedBy>Petros Roussos</cp:lastModifiedBy>
  <cp:revision>3</cp:revision>
  <dcterms:created xsi:type="dcterms:W3CDTF">2022-06-17T06:50:00Z</dcterms:created>
  <dcterms:modified xsi:type="dcterms:W3CDTF">2022-06-17T06:55:00Z</dcterms:modified>
</cp:coreProperties>
</file>